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06FCE" w14:textId="77777777" w:rsidR="004A4183" w:rsidRPr="00383C80" w:rsidRDefault="004960E5" w:rsidP="004960E5">
      <w:pPr>
        <w:jc w:val="center"/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Lemon Curd</w:t>
      </w:r>
    </w:p>
    <w:p w14:paraId="1F6DFC04" w14:textId="77777777" w:rsidR="004960E5" w:rsidRPr="00383C80" w:rsidRDefault="004960E5" w:rsidP="004960E5">
      <w:pPr>
        <w:jc w:val="center"/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Serves 4</w:t>
      </w:r>
    </w:p>
    <w:p w14:paraId="5969F88C" w14:textId="77777777" w:rsidR="004960E5" w:rsidRPr="00383C80" w:rsidRDefault="004960E5" w:rsidP="004960E5">
      <w:pPr>
        <w:jc w:val="center"/>
        <w:rPr>
          <w:bCs/>
          <w:sz w:val="24"/>
          <w:szCs w:val="24"/>
        </w:rPr>
      </w:pPr>
    </w:p>
    <w:p w14:paraId="76BC2399" w14:textId="6A1B6ED6" w:rsidR="004960E5" w:rsidRPr="00383C80" w:rsidRDefault="004960E5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Ingredients</w:t>
      </w:r>
    </w:p>
    <w:p w14:paraId="39780240" w14:textId="324BA1C2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4 large yolks</w:t>
      </w:r>
    </w:p>
    <w:p w14:paraId="1A895DB4" w14:textId="626CF81C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1 large egg</w:t>
      </w:r>
    </w:p>
    <w:p w14:paraId="2AAE9DD1" w14:textId="31503265" w:rsidR="004960E5" w:rsidRPr="00383C80" w:rsidRDefault="004960E5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 xml:space="preserve">1 ¼ cup </w:t>
      </w:r>
      <w:r w:rsidR="00383C80" w:rsidRPr="00383C80">
        <w:rPr>
          <w:bCs/>
          <w:sz w:val="24"/>
          <w:szCs w:val="24"/>
        </w:rPr>
        <w:t>castor sugar</w:t>
      </w:r>
    </w:p>
    <w:p w14:paraId="07E930DF" w14:textId="77777777" w:rsidR="004960E5" w:rsidRPr="00383C80" w:rsidRDefault="004960E5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2 tablespoons lemon zest</w:t>
      </w:r>
    </w:p>
    <w:p w14:paraId="18049B9A" w14:textId="5E71366A" w:rsidR="004960E5" w:rsidRPr="00383C80" w:rsidRDefault="004960E5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 xml:space="preserve">½ </w:t>
      </w:r>
      <w:r w:rsidR="00383C80" w:rsidRPr="00383C80">
        <w:rPr>
          <w:bCs/>
          <w:sz w:val="24"/>
          <w:szCs w:val="24"/>
        </w:rPr>
        <w:t>cup lemon</w:t>
      </w:r>
      <w:r w:rsidRPr="00383C80">
        <w:rPr>
          <w:bCs/>
          <w:sz w:val="24"/>
          <w:szCs w:val="24"/>
        </w:rPr>
        <w:t xml:space="preserve"> juice</w:t>
      </w:r>
    </w:p>
    <w:p w14:paraId="03D22C74" w14:textId="1F3653ED" w:rsidR="004960E5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6 tablespoons</w:t>
      </w:r>
      <w:r w:rsidR="004960E5" w:rsidRPr="00383C80">
        <w:rPr>
          <w:bCs/>
          <w:sz w:val="24"/>
          <w:szCs w:val="24"/>
        </w:rPr>
        <w:t xml:space="preserve"> unsalted butter, cut into small pieces</w:t>
      </w:r>
    </w:p>
    <w:p w14:paraId="6BC77F86" w14:textId="1B698719" w:rsidR="004960E5" w:rsidRPr="00383C80" w:rsidRDefault="004960E5" w:rsidP="004960E5">
      <w:pPr>
        <w:rPr>
          <w:bCs/>
          <w:sz w:val="24"/>
          <w:szCs w:val="24"/>
        </w:rPr>
      </w:pPr>
    </w:p>
    <w:p w14:paraId="5F742752" w14:textId="77777777" w:rsidR="004960E5" w:rsidRPr="00383C80" w:rsidRDefault="004960E5" w:rsidP="004960E5">
      <w:pPr>
        <w:rPr>
          <w:bCs/>
          <w:sz w:val="24"/>
          <w:szCs w:val="24"/>
        </w:rPr>
      </w:pPr>
    </w:p>
    <w:p w14:paraId="06156782" w14:textId="4288B1BC" w:rsidR="004960E5" w:rsidRPr="00383C80" w:rsidRDefault="004960E5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Preparation</w:t>
      </w:r>
    </w:p>
    <w:p w14:paraId="60E9F8CF" w14:textId="77777777" w:rsidR="00383C80" w:rsidRPr="00383C80" w:rsidRDefault="004960E5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 xml:space="preserve">Process sugar very fine in a blender and transfer to a 2-quart bowl. </w:t>
      </w:r>
    </w:p>
    <w:p w14:paraId="20267CF5" w14:textId="42A0670D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Heat a 2 or 3 quart saucepan with 2 inches of water over medium heat.</w:t>
      </w:r>
    </w:p>
    <w:p w14:paraId="12B12AD2" w14:textId="77777777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Place the bowl with sugar on the saucepan.</w:t>
      </w:r>
    </w:p>
    <w:p w14:paraId="5FDCB376" w14:textId="77777777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Whisk in the eggs, lemon juice and lemon zest.</w:t>
      </w:r>
    </w:p>
    <w:p w14:paraId="528A0AEC" w14:textId="1E87FC03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Keep whisking until a thick yellow sauce the same consistency as hollandaise develops about 10 minutes.</w:t>
      </w:r>
    </w:p>
    <w:p w14:paraId="783971AE" w14:textId="5C3457BE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Remove the bowl from the saucepan then whisk in the butter one piece at a time.</w:t>
      </w:r>
    </w:p>
    <w:p w14:paraId="79B151AE" w14:textId="64A5DB44" w:rsidR="00383C80" w:rsidRPr="00383C80" w:rsidRDefault="00383C80" w:rsidP="004960E5">
      <w:pPr>
        <w:rPr>
          <w:bCs/>
          <w:sz w:val="24"/>
          <w:szCs w:val="24"/>
        </w:rPr>
      </w:pPr>
      <w:r w:rsidRPr="00383C80">
        <w:rPr>
          <w:bCs/>
          <w:sz w:val="24"/>
          <w:szCs w:val="24"/>
        </w:rPr>
        <w:t>Once all the butter has been added serve or place in an airtight container until you are ready to serve.</w:t>
      </w:r>
    </w:p>
    <w:sectPr w:rsidR="00383C80" w:rsidRPr="00383C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Q2MTcyNTc0NjNU0lEKTi0uzszPAykwrAUAdPPN1iwAAAA="/>
  </w:docVars>
  <w:rsids>
    <w:rsidRoot w:val="004960E5"/>
    <w:rsid w:val="00383C80"/>
    <w:rsid w:val="004960E5"/>
    <w:rsid w:val="004A06D0"/>
    <w:rsid w:val="004A4183"/>
    <w:rsid w:val="00F3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35035"/>
  <w15:chartTrackingRefBased/>
  <w15:docId w15:val="{FE5E4A0D-273D-420B-81E1-F9CB85461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Bain</dc:creator>
  <cp:keywords/>
  <dc:description/>
  <cp:lastModifiedBy>Debra Murray</cp:lastModifiedBy>
  <cp:revision>2</cp:revision>
  <dcterms:created xsi:type="dcterms:W3CDTF">2021-04-20T11:28:00Z</dcterms:created>
  <dcterms:modified xsi:type="dcterms:W3CDTF">2021-04-20T11:28:00Z</dcterms:modified>
</cp:coreProperties>
</file>